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olly Mahr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l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hr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24 N Harvard Ave,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ollymahru@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93705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ull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7/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